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Training</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1" w:name="X15dfb7e0caa5bdd6b4a62c1e6429cd53c129ee7"/>
    <w:p>
      <w:pPr>
        <w:pStyle w:val="Heading1"/>
      </w:pPr>
      <w:r>
        <w:t xml:space="preserve">SCHOLARSHIP APPLICATION LETTER FOR PLUMBER TRAINING</w:t>
      </w:r>
    </w:p>
    <w:p>
      <w:pPr>
        <w:pStyle w:val="FirstParagraph"/>
      </w:pPr>
      <w:r>
        <w:t xml:space="preserve">Date: October 26, 2023</w:t>
      </w:r>
    </w:p>
    <w:p>
      <w:pPr>
        <w:pStyle w:val="BodyText"/>
      </w:pPr>
      <w:r>
        <w:t xml:space="preserve">Admissions Committee</w:t>
      </w:r>
    </w:p>
    <w:p>
      <w:pPr>
        <w:pStyle w:val="BodyText"/>
      </w:pPr>
      <w:r>
        <w:t xml:space="preserve">Abu Dhabi Center for Technical and Vocational Education</w:t>
      </w:r>
    </w:p>
    <w:p>
      <w:pPr>
        <w:pStyle w:val="BodyText"/>
      </w:pPr>
      <w:r>
        <w:t xml:space="preserve">P.O. Box 54987, Abu Dhabi, United Arab Emirates</w:t>
      </w:r>
    </w:p>
    <w:bookmarkStart w:id="20" w:name="Xcacec849c91ff85e16655e636f0ab8bd0a8a019"/>
    <w:p>
      <w:pPr>
        <w:pStyle w:val="Heading2"/>
      </w:pPr>
      <w:r>
        <w:t xml:space="preserve">Dear Esteemed Members of the Scholarship Committee,</w:t>
      </w:r>
    </w:p>
    <w:p>
      <w:pPr>
        <w:pStyle w:val="FirstParagraph"/>
      </w:pPr>
      <w:r>
        <w:t xml:space="preserve">I am writing with profound enthusiasm to submit my Scholarship Application Letter for the prestigious Plumbing Technician Certification Program at the Abu Dhabi Center for Technical and Vocational Education. As a dedicated individual deeply committed to building a sustainable future in the United Arab Emirates, I believe this scholarship represents not merely an educational opportunity but a strategic pathway toward becoming a professional Plumber who will contribute meaningfully to Abu Dhabi's infrastructure development. Having witnessed firsthand how essential plumbing systems are to modern urban life, I am eager to pursue formal training that aligns with the UAE's vision for world-class public services and sustainable cities.</w:t>
      </w:r>
    </w:p>
    <w:p>
      <w:pPr>
        <w:pStyle w:val="BodyText"/>
      </w:pPr>
      <w:r>
        <w:t xml:space="preserve">My passion for the plumbing trade was ignited during my childhood in Al Ain, where I observed local artisans meticulously installing water systems in traditional mud-brick homes. This early exposure revealed how plumbing is fundamental to health, sanitation, and community well-being – values deeply aligned with Abu Dhabi's vision of "Sustainable Urban Development." As the UAE rapidly expands its urban landscapes with projects like Masdar City and the ongoing development along Corniche Road, the demand for skilled Plumber professionals has surged exponentially. I recognize that every new residential tower in Abu Dhabi, every modern hospital, and each eco-friendly villa relies on precision plumbing work that prevents water wastage and ensures public health. This realization solidified my decision to pursue formal training as a certified Plumber in the United Arab Emirates.</w:t>
      </w:r>
    </w:p>
    <w:p>
      <w:pPr>
        <w:pStyle w:val="BodyText"/>
      </w:pPr>
      <w:r>
        <w:t xml:space="preserve">Over the past five years, I have actively prepared for this career path through practical experience. While working as an apprentice at Al-Ain Plumbing Solutions, I assisted licensed technicians with pipe installation, drainage repairs, and water heater maintenance across 15+ residential complexes. This hands-on work revealed critical challenges unique to Abu Dhabi's environment: the need for corrosion-resistant materials due to high salinity in groundwater, specialized systems for desert climates that minimize evaporation losses during installation, and compliance with the UAE's strict Building Code (UAE Federal Law No. 7 of 2008). These experiences have taught me that modern plumbing is not merely about fixing pipes – it's about engineering solutions for sustainability. I understand that as a future Plumber in Abu Dhabi, my work must support the nation's Net Zero by 2050 goals through water conservation technologies and efficient system designs.</w:t>
      </w:r>
    </w:p>
    <w:p>
      <w:pPr>
        <w:pStyle w:val="BodyText"/>
      </w:pPr>
      <w:r>
        <w:t xml:space="preserve">The financial barrier to formal training remains significant for me. My family operates a small-scale construction business in Al Dhafra, where we've weathered economic fluctuations. While I've saved modestly from my apprenticeship wages, the full tuition fee for Abu Dhabi's accredited plumbing program (approximately AED 18,500) exceeds our financial capacity without assistance. This scholarship would transform my future by enabling me to complete the 24-month certification at a world-class institution without accumulating debt. More importantly, it would allow me to focus entirely on mastering advanced techniques like BIM (Building Information Modeling) for pipe network design and smart water management systems – skills directly requested in Abu Dhabi government tenders for new infrastructure projects.</w:t>
      </w:r>
    </w:p>
    <w:p>
      <w:pPr>
        <w:pStyle w:val="BodyText"/>
      </w:pPr>
      <w:r>
        <w:t xml:space="preserve">I am particularly drawn to the curriculum at the Abu Dhabi Center because of its unique integration of UAE-specific standards. The program's modules on "Water Conservation Systems in Arid Climates" and "Compliance with Abu Dhabi Municipal Building Codes" align precisely with the challenges I've encountered in my apprenticeship. For instance, during a recent project repairing sewage lines for a new community park, we discovered outdated pipes that couldn't withstand Abu Dhabi's 45°C summer temperatures – highlighting why specialized training is non-negotiable for local technicians. This scholarship would grant me access to state-of-the-art simulation labs where I can practice installing low-flow fixtures and greywater recycling systems before working on real projects.</w:t>
      </w:r>
    </w:p>
    <w:p>
      <w:pPr>
        <w:pStyle w:val="BodyText"/>
      </w:pPr>
      <w:r>
        <w:t xml:space="preserve">My commitment extends beyond personal career growth to serving Abu Dhabi's community as a responsible Plumber. I plan to partner with local municipalities after certification to volunteer in underserved neighborhoods like Al Raha Beach, where aging infrastructure creates water accessibility issues for elderly residents. Additionally, I aim to develop a mobile app connecting homeowners with certified Plumber technicians for emergency services – addressing the current 24-hour response time gap in rural areas. These initiatives directly support Abu Dhabi's "Tawteen" program promoting Emirati employment and community resilience.</w:t>
      </w:r>
    </w:p>
    <w:p>
      <w:pPr>
        <w:pStyle w:val="BodyText"/>
      </w:pPr>
      <w:r>
        <w:t xml:space="preserve">What sets me apart is my proven ability to learn rapidly in technical environments. I completed a digital literacy course through the Abu Dhabi Technology Fund, enabling me to master CAD software used in plumbing design within three months. My report card from the Al Ain Technical Institute shows 92% marks in hydraulics and materials science – subjects critical for understanding pressure dynamics in high-rise buildings common across Abu Dhabi. Furthermore, I've volunteered with the UAE Red Crescent Society to install emergency water purification units during drought periods, reinforcing my dedication to public service through technical expertise.</w:t>
      </w:r>
    </w:p>
    <w:p>
      <w:pPr>
        <w:pStyle w:val="BodyText"/>
      </w:pPr>
      <w:r>
        <w:t xml:space="preserve">I understand that the United Arab Emirates Abu Dhabi's leadership views skilled trades as foundational pillars of national development – a perspective reflected in the government's recent $500 million investment in vocational training. As an applicant, I represent not just myself but the growing cohort of Emiratis pursuing technical careers that build our nation's physical infrastructure. My dream extends beyond becoming a qualified Plumber: I aspire to eventually train other Emirati youth through partnerships with institutions like Khalifa University, fostering a new generation of plumbing professionals who understand both traditional craftsmanship and cutting-edge sustainability practices.</w:t>
      </w:r>
    </w:p>
    <w:p>
      <w:pPr>
        <w:pStyle w:val="BodyText"/>
      </w:pPr>
      <w:r>
        <w:t xml:space="preserve">Thank you for considering my Scholarship Application Letter. I have enclosed all required documents including my academic transcripts, employment verification from Al-Ain Plumbing Solutions, and letters of recommendation from my supervisors at the Abu Dhabi Municipality's infrastructure department. I welcome the opportunity to discuss how this scholarship will empower me to contribute as a certified Plumber in Abu Dhabi's evolving landscape – where every pipe installed today supports the water security and quality of life for generations tomorrow.</w:t>
      </w:r>
    </w:p>
    <w:p>
      <w:pPr>
        <w:pStyle w:val="BodyText"/>
      </w:pPr>
      <w:r>
        <w:t xml:space="preserve">Respectfully submitted,</w:t>
      </w:r>
    </w:p>
    <w:p>
      <w:pPr>
        <w:pStyle w:val="BodyText"/>
      </w:pPr>
      <w:r>
        <w:rPr>
          <w:bCs/>
          <w:b/>
        </w:rPr>
        <w:t xml:space="preserve">Mohammed Abdullah Al-Siyabi</w:t>
      </w:r>
    </w:p>
    <w:p>
      <w:pPr>
        <w:pStyle w:val="BodyText"/>
      </w:pPr>
      <w:r>
        <w:t xml:space="preserve">Abu Dhabi, United Arab Emirates</w:t>
      </w:r>
    </w:p>
    <w:p>
      <w:pPr>
        <w:pStyle w:val="BodyText"/>
      </w:pPr>
      <w:r>
        <w:t xml:space="preserve">Email: m.al-siyabi@emirates.net.ae | Phone: +971 56 123 4567</w:t>
      </w:r>
    </w:p>
    <w:p>
      <w:pPr>
        <w:pStyle w:val="BodyText"/>
      </w:pPr>
      <w:r>
        <w:rPr>
          <w:bCs/>
          <w:b/>
        </w:rPr>
        <w:t xml:space="preserve">Enclosures:</w:t>
      </w:r>
      <w:r>
        <w:t xml:space="preserve"> </w:t>
      </w:r>
      <w:r>
        <w:t xml:space="preserve">Academic Transcripts (Al Ain Technical Institute), Employment Verification Letter, Letters of Recommendation from Abu Dhabi Municipality, UAE National ID Cop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lumber Training in Abu Dhabi, United Arab Emirates</dc:title>
  <dc:creator/>
  <cp:keywords/>
  <dcterms:created xsi:type="dcterms:W3CDTF">2025-12-10T05:51:47Z</dcterms:created>
  <dcterms:modified xsi:type="dcterms:W3CDTF">2025-12-10T05:51:47Z</dcterms:modified>
</cp:coreProperties>
</file>

<file path=docProps/custom.xml><?xml version="1.0" encoding="utf-8"?>
<Properties xmlns="http://schemas.openxmlformats.org/officeDocument/2006/custom-properties" xmlns:vt="http://schemas.openxmlformats.org/officeDocument/2006/docPropsVTypes"/>
</file>